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f58f1e9f701a06694f1e92cd079124de4d13eb9"/>
    <w:p>
      <w:pPr>
        <w:pStyle w:val="Heading1"/>
      </w:pPr>
      <w:r>
        <w:t xml:space="preserve">Cover Letter for Radiologist Position in Nigeria Abuja</w:t>
      </w:r>
    </w:p>
    <w:p>
      <w:pPr>
        <w:pStyle w:val="FirstParagraph"/>
      </w:pPr>
      <w:r>
        <w:rPr>
          <w:bCs/>
          <w:b/>
        </w:rPr>
        <w:t xml:space="preserve">Dear Hiring Manager,</w:t>
      </w:r>
    </w:p>
    <w:p>
      <w:pPr>
        <w:pStyle w:val="BodyText"/>
      </w:pPr>
      <w:r>
        <w:t xml:space="preserve">I am writing to express my enthusiastic interest in the Radiologist position at [Hospital/Clinic Name] in Nigeria Abuja. As a dedicated and experienced radiologist with a passion for advancing diagnostic excellence and improving patient outcomes, I am eager to contribute my expertise to your esteemed institution. My background in radiology, combined with my deep understanding of Nigeria’s healthcare landscape—particularly in Abuja—aligns perfectly with the requirements of this role.</w:t>
      </w:r>
    </w:p>
    <w:p>
      <w:pPr>
        <w:pStyle w:val="BodyText"/>
      </w:pPr>
      <w:r>
        <w:t xml:space="preserve">With [X years] of experience in diagnostic radiology, I have honed my skills in interpreting a wide range of imaging modalities, including X-ray, CT scans, MRI, and ultrasound. My career has been driven by a commitment to precision, patient-centered care, and the continuous pursuit of medical innovation. As a Radiologist in Nigeria Abuja, I have worked closely with multidisciplinary teams to provide timely and accurate diagnoses that guide effective treatment plans. This experience has not only strengthened my technical expertise but also deepened my understanding of the unique healthcare challenges faced by patients and providers in Nigeria.</w:t>
      </w:r>
    </w:p>
    <w:p>
      <w:pPr>
        <w:pStyle w:val="BodyText"/>
      </w:pPr>
      <w:r>
        <w:t xml:space="preserve">Abuja, as the capital city of Nigeria, is a hub for medical advancements and research. The demand for skilled radiologists in this region is growing rapidly due to the increasing population, rising prevalence of chronic diseases, and the need for accessible diagnostic services. My decision to specialize in radiology was fueled by a desire to address these critical needs. In my previous roles at [Previous Hospital/Clinic Name] in Abuja, I played a pivotal role in enhancing imaging services and streamlining workflows to improve efficiency and patient satisfaction. For instance, I led the implementation of a digital radiography system that reduced wait times for patients by 30% and improved the accuracy of diagnoses.</w:t>
      </w:r>
    </w:p>
    <w:p>
      <w:pPr>
        <w:pStyle w:val="BodyText"/>
      </w:pPr>
      <w:r>
        <w:t xml:space="preserve">What sets me apart as a Radiologist is my ability to blend clinical expertise with compassion. I understand that medical imaging is not just about interpreting scans but also about communicating results clearly to patients and their families. In Nigeria Abuja, where cultural diversity and language barriers can sometimes complicate patient care, I have made it a priority to build trust through empathy and clear communication. My approach ensures that patients feel supported throughout their diagnostic journey, which is essential for fostering long-term relationships with healthcare providers.</w:t>
      </w:r>
    </w:p>
    <w:p>
      <w:pPr>
        <w:pStyle w:val="BodyText"/>
      </w:pPr>
      <w:r>
        <w:t xml:space="preserve">My educational background includes a [Degree, e.g., MBBS or MD] from [University Name] and specialized training in radiology at [Institution Name], where I received hands-on experience in advanced imaging techniques and radiation safety protocols. I am also certified by the Nigerian Society of Radiologists (NSR) and have consistently pursued continuing education to stay abreast of the latest developments in the field. This commitment to lifelong learning has enabled me to adapt to emerging technologies such as AI-assisted diagnostics, which are increasingly being integrated into radiology practices across Nigeria.</w:t>
      </w:r>
    </w:p>
    <w:p>
      <w:pPr>
        <w:pStyle w:val="BodyText"/>
      </w:pPr>
      <w:r>
        <w:t xml:space="preserve">As a Radiologist in Nigeria Abuja, I have witnessed firsthand the transformative impact of high-quality diagnostic services on patient outcomes. Whether it is identifying early signs of cancer through mammography or diagnosing complex neurological conditions via MRI, my work has always been guided by the belief that timely and accurate imaging is a cornerstone of effective healthcare. I am particularly drawn to [Hospital/Clinic Name] because of its reputation for excellence and its dedication to serving the diverse communities of Abuja. I am confident that my skills and experience will enable me to contribute meaningfully to your team.</w:t>
      </w:r>
    </w:p>
    <w:p>
      <w:pPr>
        <w:pStyle w:val="BodyText"/>
      </w:pPr>
      <w:r>
        <w:t xml:space="preserve">In addition to my clinical work, I have been actively involved in medical outreach programs in Abuja. These initiatives, which focus on raising awareness about the importance of early detection and preventive care, have reinforced my conviction that radiologists play a vital role in public health. By educating communities about imaging technologies and their benefits, I aim to demystify the field and encourage greater utilization of diagnostic services. This aligns with [Hospital/Clinic Name]’s mission to provide equitable healthcare access to all.</w:t>
      </w:r>
    </w:p>
    <w:p>
      <w:pPr>
        <w:pStyle w:val="BodyText"/>
      </w:pPr>
      <w:r>
        <w:t xml:space="preserve">Finally, I would like to highlight my ability to work collaboratively in fast-paced environments. Radiologists often serve as critical links between patients, primary care physicians, and specialists, and I thrive in such dynamic settings. My strong organizational skills and attention to detail ensure that even the most complex cases are managed with efficiency and care. In Nigeria Abuja’s evolving healthcare sector, I am eager to leverage my expertise to support your institution’s goals of innovation and patient-centric care.</w:t>
      </w:r>
    </w:p>
    <w:p>
      <w:pPr>
        <w:pStyle w:val="BodyText"/>
      </w:pPr>
      <w:r>
        <w:t xml:space="preserve">I would welcome the opportunity to discuss how my background, skills, and passion for radiology can benefit [Hospital/Clinic Name]. Thank you for considering my application. I look forward to the possibility of contributing to your team and making a meaningful impact in Nigeria Abuja’s healthcare community.</w:t>
      </w:r>
    </w:p>
    <w:p>
      <w:pPr>
        <w:pStyle w:val="BodyText"/>
      </w:pPr>
      <w:r>
        <w:t xml:space="preserve">Sincerely,</w:t>
      </w:r>
      <w:r>
        <w:br/>
      </w:r>
      <w:r>
        <w:t xml:space="preserve">[Your Full Name]</w:t>
      </w:r>
      <w:r>
        <w:br/>
      </w:r>
      <w:r>
        <w:t xml:space="preserve">[Your Contact Information: Email, Phone Number]</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Nigeria Abuja</dc:title>
  <dc:creator/>
  <dc:language>en</dc:language>
  <cp:keywords/>
  <dcterms:created xsi:type="dcterms:W3CDTF">2026-07-23T12:59:30Z</dcterms:created>
  <dcterms:modified xsi:type="dcterms:W3CDTF">2026-07-23T12:59:30Z</dcterms:modified>
</cp:coreProperties>
</file>

<file path=docProps/custom.xml><?xml version="1.0" encoding="utf-8"?>
<Properties xmlns="http://schemas.openxmlformats.org/officeDocument/2006/custom-properties" xmlns:vt="http://schemas.openxmlformats.org/officeDocument/2006/docPropsVTypes"/>
</file>